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F8DFA"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Number Data Types</w:t>
      </w:r>
    </w:p>
    <w:p w14:paraId="5C76A8C1" w14:textId="688F8F4A"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a. What data type is the number 2? How about 20? 200? Keep adding zeros and watch the data type change until it reaches Big</w:t>
      </w:r>
      <w:r w:rsidR="00802181">
        <w:rPr>
          <w:rFonts w:eastAsia="Times New Roman" w:cstheme="minorHAnsi"/>
          <w:color w:val="24292E"/>
          <w:sz w:val="28"/>
          <w:szCs w:val="28"/>
          <w:lang w:eastAsia="en-IN"/>
        </w:rPr>
        <w:t xml:space="preserve"> </w:t>
      </w:r>
      <w:r w:rsidRPr="00802181">
        <w:rPr>
          <w:rFonts w:eastAsia="Times New Roman" w:cstheme="minorHAnsi"/>
          <w:color w:val="24292E"/>
          <w:sz w:val="28"/>
          <w:szCs w:val="28"/>
          <w:lang w:eastAsia="en-IN"/>
        </w:rPr>
        <w:t>Integer. Then do the same for 2.0.</w:t>
      </w:r>
    </w:p>
    <w:p w14:paraId="4F34D48C"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b. Declare a variable x of type def and assign it the sum of 1 and 1.5. What is the resulting data type?</w:t>
      </w:r>
    </w:p>
    <w:p w14:paraId="38CACFEF"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 What do you get when you divide 5 by 2? What is the resulting data type? If you wanted to do integer division (no remainder), what method would you call?</w:t>
      </w:r>
    </w:p>
    <w:p w14:paraId="5797CBD4"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Wrapper Classes</w:t>
      </w:r>
    </w:p>
    <w:p w14:paraId="75737335"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From the associated wrapper classes, find the min and max values for the Java primitives: byte, short, int, long, float, double.</w:t>
      </w:r>
    </w:p>
    <w:p w14:paraId="6917A75F"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2s Complement</w:t>
      </w:r>
    </w:p>
    <w:p w14:paraId="4B7CCFBD"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byte variable with its maximum value. What do you get when you add 1 to it?</w:t>
      </w:r>
    </w:p>
    <w:p w14:paraId="0E3A528A"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 xml:space="preserve">Strings and </w:t>
      </w:r>
      <w:proofErr w:type="spellStart"/>
      <w:r w:rsidRPr="00802181">
        <w:rPr>
          <w:rFonts w:eastAsia="Times New Roman" w:cstheme="minorHAnsi"/>
          <w:i/>
          <w:iCs/>
          <w:color w:val="24292E"/>
          <w:sz w:val="28"/>
          <w:szCs w:val="28"/>
          <w:lang w:eastAsia="en-IN"/>
        </w:rPr>
        <w:t>GroovyStrings</w:t>
      </w:r>
      <w:proofErr w:type="spellEnd"/>
    </w:p>
    <w:p w14:paraId="6E7D398B"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a. How many characters are in the string "Hello, Groovy!"?</w:t>
      </w:r>
    </w:p>
    <w:p w14:paraId="5515794A"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b. Define a string variable containing a name. Print a hello statement with your name using string concatenation, then using a Groovy string.</w:t>
      </w:r>
    </w:p>
    <w:p w14:paraId="33DAE606"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 Demonstrate that "</w:t>
      </w:r>
      <w:proofErr w:type="spellStart"/>
      <w:r w:rsidRPr="00802181">
        <w:rPr>
          <w:rFonts w:eastAsia="Times New Roman" w:cstheme="minorHAnsi"/>
          <w:color w:val="24292E"/>
          <w:sz w:val="28"/>
          <w:szCs w:val="28"/>
          <w:lang w:eastAsia="en-IN"/>
        </w:rPr>
        <w:t>racecar</w:t>
      </w:r>
      <w:proofErr w:type="spellEnd"/>
      <w:r w:rsidRPr="00802181">
        <w:rPr>
          <w:rFonts w:eastAsia="Times New Roman" w:cstheme="minorHAnsi"/>
          <w:color w:val="24292E"/>
          <w:sz w:val="28"/>
          <w:szCs w:val="28"/>
          <w:lang w:eastAsia="en-IN"/>
        </w:rPr>
        <w:t>" is a palindrome by comparing it to its reverse. Do the same with "Bob", removing case sensitivity first.</w:t>
      </w:r>
    </w:p>
    <w:p w14:paraId="6FB73B5C"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d. Define a string variable containing the sentence, "Hello, World. How are you?". Split the sentence into an array using the split method. Count the number of words. Do the same using the tokenize method.</w:t>
      </w:r>
    </w:p>
    <w:p w14:paraId="636D27B0"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e. Using the same sentence, use array notation (square brackets) to print the substring "World".</w:t>
      </w:r>
    </w:p>
    <w:p w14:paraId="6D988119"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f. Use array notation to print the last word, but reversed.</w:t>
      </w:r>
    </w:p>
    <w:p w14:paraId="0E9D8715" w14:textId="77777777" w:rsidR="00CA366D" w:rsidRPr="00802181" w:rsidRDefault="00CA366D" w:rsidP="00CA366D">
      <w:pPr>
        <w:numPr>
          <w:ilvl w:val="0"/>
          <w:numId w:val="12"/>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Prime Numbers</w:t>
      </w:r>
    </w:p>
    <w:p w14:paraId="4C53F2CA"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lastRenderedPageBreak/>
        <w:t>Write a method called </w:t>
      </w:r>
      <w:proofErr w:type="spellStart"/>
      <w:r w:rsidRPr="00802181">
        <w:rPr>
          <w:rFonts w:eastAsia="Times New Roman" w:cstheme="minorHAnsi"/>
          <w:color w:val="24292E"/>
          <w:sz w:val="28"/>
          <w:szCs w:val="28"/>
          <w:lang w:eastAsia="en-IN"/>
        </w:rPr>
        <w:t>isPrime</w:t>
      </w:r>
      <w:proofErr w:type="spellEnd"/>
      <w:r w:rsidRPr="00802181">
        <w:rPr>
          <w:rFonts w:eastAsia="Times New Roman" w:cstheme="minorHAnsi"/>
          <w:color w:val="24292E"/>
          <w:sz w:val="28"/>
          <w:szCs w:val="28"/>
          <w:lang w:eastAsia="en-IN"/>
        </w:rPr>
        <w:t xml:space="preserve"> that takes an integer argument and returns a </w:t>
      </w:r>
      <w:proofErr w:type="spellStart"/>
      <w:r w:rsidRPr="00802181">
        <w:rPr>
          <w:rFonts w:eastAsia="Times New Roman" w:cstheme="minorHAnsi"/>
          <w:color w:val="24292E"/>
          <w:sz w:val="28"/>
          <w:szCs w:val="28"/>
          <w:lang w:eastAsia="en-IN"/>
        </w:rPr>
        <w:t>boolean</w:t>
      </w:r>
      <w:proofErr w:type="spellEnd"/>
      <w:r w:rsidRPr="00802181">
        <w:rPr>
          <w:rFonts w:eastAsia="Times New Roman" w:cstheme="minorHAnsi"/>
          <w:color w:val="24292E"/>
          <w:sz w:val="28"/>
          <w:szCs w:val="28"/>
          <w:lang w:eastAsia="en-IN"/>
        </w:rPr>
        <w:t>. Determine whether the number is prime by dividing it by all numbers from 2 up to one less than the number.</w:t>
      </w:r>
    </w:p>
    <w:p w14:paraId="4B961822"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That limit is too high, of course. How high do you have to check to be sure whether you've gone far enough?</w:t>
      </w:r>
    </w:p>
    <w:p w14:paraId="2D370D1D" w14:textId="0B445D29" w:rsidR="004B26CB" w:rsidRPr="00802181" w:rsidRDefault="004B26CB">
      <w:pPr>
        <w:pBdr>
          <w:bottom w:val="single" w:sz="6" w:space="1" w:color="auto"/>
        </w:pBdr>
        <w:rPr>
          <w:rFonts w:cstheme="minorHAnsi"/>
          <w:sz w:val="28"/>
          <w:szCs w:val="28"/>
        </w:rPr>
      </w:pPr>
    </w:p>
    <w:p w14:paraId="6153C942"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Sorting Strings</w:t>
      </w:r>
    </w:p>
    <w:p w14:paraId="665CD59F"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list of strings. Sort them alphabetically. Sort them by length. Sort them by length in descending order.</w:t>
      </w:r>
    </w:p>
    <w:p w14:paraId="127C1D24"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Advanced:</w:t>
      </w:r>
      <w:r w:rsidRPr="00802181">
        <w:rPr>
          <w:rFonts w:eastAsia="Times New Roman" w:cstheme="minorHAnsi"/>
          <w:color w:val="24292E"/>
          <w:sz w:val="28"/>
          <w:szCs w:val="28"/>
          <w:lang w:eastAsia="en-IN"/>
        </w:rPr>
        <w:t> Sort by length, then sort equal length strings alphabetically</w:t>
      </w:r>
    </w:p>
    <w:p w14:paraId="3E76A287"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Processing a list of numbers</w:t>
      </w:r>
    </w:p>
    <w:p w14:paraId="6845F493"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list of numbers. Add them together. First double each number, then add them up. Compute their average.</w:t>
      </w:r>
    </w:p>
    <w:p w14:paraId="5EC49BF1"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Reading a web page</w:t>
      </w:r>
    </w:p>
    <w:p w14:paraId="379F6603"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Using the Groovy JDK, access your home page and display the source code. Print the length of each line of the home page.</w:t>
      </w:r>
    </w:p>
    <w:p w14:paraId="7919456C"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Closures as a filter</w:t>
      </w:r>
    </w:p>
    <w:p w14:paraId="59893340"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list of numbers. Print all elements greater than zero.</w:t>
      </w:r>
    </w:p>
    <w:p w14:paraId="7F7FF131"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Multi-line strings</w:t>
      </w:r>
    </w:p>
    <w:p w14:paraId="6A54E7EC" w14:textId="77777777" w:rsidR="00CA366D" w:rsidRPr="00802181" w:rsidRDefault="00CA366D" w:rsidP="00CA366D">
      <w:pPr>
        <w:shd w:val="clear" w:color="auto" w:fill="FFFFFF"/>
        <w:spacing w:before="240" w:after="24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Make a multi-line string. Compute the number of vowels on each line.</w:t>
      </w:r>
    </w:p>
    <w:p w14:paraId="56524424" w14:textId="77777777" w:rsidR="00CA366D" w:rsidRPr="00802181" w:rsidRDefault="00CA366D" w:rsidP="00CA366D">
      <w:pPr>
        <w:numPr>
          <w:ilvl w:val="0"/>
          <w:numId w:val="13"/>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Padded binary output</w:t>
      </w:r>
    </w:p>
    <w:p w14:paraId="2D0CF923"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Print the numbers from 0 to 15 in binary (use Java's </w:t>
      </w:r>
      <w:proofErr w:type="spellStart"/>
      <w:r w:rsidRPr="00802181">
        <w:rPr>
          <w:rFonts w:eastAsia="Times New Roman" w:cstheme="minorHAnsi"/>
          <w:color w:val="24292E"/>
          <w:sz w:val="28"/>
          <w:szCs w:val="28"/>
          <w:lang w:eastAsia="en-IN"/>
        </w:rPr>
        <w:t>Integer.toBinaryString</w:t>
      </w:r>
      <w:proofErr w:type="spellEnd"/>
      <w:r w:rsidRPr="00802181">
        <w:rPr>
          <w:rFonts w:eastAsia="Times New Roman" w:cstheme="minorHAnsi"/>
          <w:color w:val="24292E"/>
          <w:sz w:val="28"/>
          <w:szCs w:val="28"/>
          <w:lang w:eastAsia="en-IN"/>
        </w:rPr>
        <w:t>() method). Use a method in String from the Groovy JDK to make all the output values have four digits.</w:t>
      </w:r>
    </w:p>
    <w:p w14:paraId="747EB15A" w14:textId="22A49306" w:rsidR="00CA366D" w:rsidRPr="00802181" w:rsidRDefault="00CA366D">
      <w:pPr>
        <w:pBdr>
          <w:bottom w:val="single" w:sz="6" w:space="1" w:color="auto"/>
        </w:pBdr>
        <w:rPr>
          <w:rFonts w:cstheme="minorHAnsi"/>
          <w:sz w:val="28"/>
          <w:szCs w:val="28"/>
        </w:rPr>
      </w:pPr>
    </w:p>
    <w:p w14:paraId="0C68A790" w14:textId="77777777" w:rsidR="00CA366D" w:rsidRPr="00802181" w:rsidRDefault="00CA366D" w:rsidP="00CA366D">
      <w:pPr>
        <w:numPr>
          <w:ilvl w:val="0"/>
          <w:numId w:val="14"/>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Encode and decode</w:t>
      </w:r>
    </w:p>
    <w:p w14:paraId="25F0EEAB" w14:textId="77777777" w:rsidR="00CA366D" w:rsidRPr="00802181"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two strings, one for a username and one for a password. Concatenate them together, separated by a colon. Use a method from the Groovy JDK to convert the resulting String to a byte array. Then use the encodeBase64 method on byte array to create an encoded string.</w:t>
      </w:r>
    </w:p>
    <w:p w14:paraId="2700E82B" w14:textId="77777777" w:rsidR="00CA366D" w:rsidRPr="00802181"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Decode the string by using the decodeBase64 method, and using the result as an argument to the String constructor. Use the split method to return the original username and password.</w:t>
      </w:r>
    </w:p>
    <w:p w14:paraId="68D78F7D" w14:textId="77777777" w:rsidR="00CA366D" w:rsidRPr="00802181" w:rsidRDefault="00CA366D" w:rsidP="00CA366D">
      <w:pPr>
        <w:numPr>
          <w:ilvl w:val="0"/>
          <w:numId w:val="14"/>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Sorting a list</w:t>
      </w:r>
    </w:p>
    <w:p w14:paraId="30A88E65" w14:textId="77777777" w:rsidR="00CA366D" w:rsidRPr="00802181" w:rsidRDefault="00CA366D" w:rsidP="00CA366D">
      <w:pPr>
        <w:shd w:val="clear" w:color="auto" w:fill="FFFFFF"/>
        <w:spacing w:after="0" w:line="240" w:lineRule="auto"/>
        <w:ind w:left="720"/>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class called Course, with a String attribute called name and an int attribute called days. Create a list of four course instances, where at least two have the same number of days. Sort the list by number of days. Then, sort the list by days, but when the days are equal, sort by name.</w:t>
      </w:r>
    </w:p>
    <w:p w14:paraId="4D6B8651" w14:textId="77777777" w:rsidR="00CA366D" w:rsidRPr="00802181" w:rsidRDefault="00CA366D" w:rsidP="00CA366D">
      <w:pPr>
        <w:numPr>
          <w:ilvl w:val="0"/>
          <w:numId w:val="14"/>
        </w:numPr>
        <w:shd w:val="clear" w:color="auto" w:fill="FFFFFF"/>
        <w:spacing w:before="240" w:after="240" w:line="240" w:lineRule="auto"/>
        <w:rPr>
          <w:rFonts w:eastAsia="Times New Roman" w:cstheme="minorHAnsi"/>
          <w:color w:val="24292E"/>
          <w:sz w:val="28"/>
          <w:szCs w:val="28"/>
          <w:lang w:eastAsia="en-IN"/>
        </w:rPr>
      </w:pPr>
      <w:r w:rsidRPr="00802181">
        <w:rPr>
          <w:rFonts w:eastAsia="Times New Roman" w:cstheme="minorHAnsi"/>
          <w:i/>
          <w:iCs/>
          <w:color w:val="24292E"/>
          <w:sz w:val="28"/>
          <w:szCs w:val="28"/>
          <w:lang w:eastAsia="en-IN"/>
        </w:rPr>
        <w:t>Operator overloading</w:t>
      </w:r>
    </w:p>
    <w:p w14:paraId="310CB229" w14:textId="77777777" w:rsidR="00CA366D" w:rsidRPr="00802181"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Create a class called Money with a double amount and a String currency (like USD or EUR). Implement a plus method that checks that the currencies are the same and, if so, returns a new Money instance with the sum of the amounts and the correct currency. Write a similar minus method.</w:t>
      </w:r>
    </w:p>
    <w:p w14:paraId="4F1B957A" w14:textId="77777777" w:rsidR="00CA366D" w:rsidRPr="00802181" w:rsidRDefault="00CA366D" w:rsidP="00CA366D">
      <w:pPr>
        <w:numPr>
          <w:ilvl w:val="1"/>
          <w:numId w:val="14"/>
        </w:numPr>
        <w:shd w:val="clear" w:color="auto" w:fill="FFFFFF"/>
        <w:spacing w:after="0" w:line="240" w:lineRule="auto"/>
        <w:rPr>
          <w:rFonts w:eastAsia="Times New Roman" w:cstheme="minorHAnsi"/>
          <w:color w:val="24292E"/>
          <w:sz w:val="28"/>
          <w:szCs w:val="28"/>
          <w:lang w:eastAsia="en-IN"/>
        </w:rPr>
      </w:pPr>
      <w:r w:rsidRPr="00802181">
        <w:rPr>
          <w:rFonts w:eastAsia="Times New Roman" w:cstheme="minorHAnsi"/>
          <w:color w:val="24292E"/>
          <w:sz w:val="28"/>
          <w:szCs w:val="28"/>
          <w:lang w:eastAsia="en-IN"/>
        </w:rPr>
        <w:t>Write a </w:t>
      </w:r>
      <w:proofErr w:type="spellStart"/>
      <w:r w:rsidRPr="00802181">
        <w:rPr>
          <w:rFonts w:eastAsia="Times New Roman" w:cstheme="minorHAnsi"/>
          <w:color w:val="24292E"/>
          <w:sz w:val="28"/>
          <w:szCs w:val="28"/>
          <w:lang w:eastAsia="en-IN"/>
        </w:rPr>
        <w:t>MoneyTest</w:t>
      </w:r>
      <w:proofErr w:type="spellEnd"/>
      <w:r w:rsidRPr="00802181">
        <w:rPr>
          <w:rFonts w:eastAsia="Times New Roman" w:cstheme="minorHAnsi"/>
          <w:color w:val="24292E"/>
          <w:sz w:val="28"/>
          <w:szCs w:val="28"/>
          <w:lang w:eastAsia="en-IN"/>
        </w:rPr>
        <w:t> class in Groovy that uses + and - and verifies that they work properly.</w:t>
      </w:r>
    </w:p>
    <w:p w14:paraId="7040B468" w14:textId="77777777" w:rsidR="00CA366D" w:rsidRPr="00802181" w:rsidRDefault="00CA366D">
      <w:pPr>
        <w:rPr>
          <w:rFonts w:cstheme="minorHAnsi"/>
          <w:sz w:val="28"/>
          <w:szCs w:val="28"/>
        </w:rPr>
      </w:pPr>
    </w:p>
    <w:sectPr w:rsidR="00CA366D" w:rsidRPr="008021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50F23"/>
    <w:multiLevelType w:val="multilevel"/>
    <w:tmpl w:val="EEF84B4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A6660C"/>
    <w:multiLevelType w:val="multilevel"/>
    <w:tmpl w:val="47644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2775B"/>
    <w:multiLevelType w:val="multilevel"/>
    <w:tmpl w:val="4FF4C7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18C501F"/>
    <w:multiLevelType w:val="multilevel"/>
    <w:tmpl w:val="06FC5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B37F4B"/>
    <w:multiLevelType w:val="multilevel"/>
    <w:tmpl w:val="783C2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4"/>
  </w:num>
  <w:num w:numId="12">
    <w:abstractNumId w:val="1"/>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zY3MzY0sjA1MzFW0lEKTi0uzszPAykwrAUAP86IZSwAAAA="/>
  </w:docVars>
  <w:rsids>
    <w:rsidRoot w:val="00CA366D"/>
    <w:rsid w:val="004B26CB"/>
    <w:rsid w:val="00802181"/>
    <w:rsid w:val="0096690F"/>
    <w:rsid w:val="00CA36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C8D48"/>
  <w15:chartTrackingRefBased/>
  <w15:docId w15:val="{FE4BE516-98C3-465B-99D4-81A562D21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90F"/>
  </w:style>
  <w:style w:type="paragraph" w:styleId="Heading1">
    <w:name w:val="heading 1"/>
    <w:basedOn w:val="Normal"/>
    <w:next w:val="Normal"/>
    <w:link w:val="Heading1Char"/>
    <w:uiPriority w:val="9"/>
    <w:qFormat/>
    <w:rsid w:val="0096690F"/>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96690F"/>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6690F"/>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6690F"/>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6690F"/>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6690F"/>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6690F"/>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690F"/>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690F"/>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90F"/>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96690F"/>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6690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6690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6690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6690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669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690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690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6690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6690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6690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6690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6690F"/>
    <w:rPr>
      <w:color w:val="5A5A5A" w:themeColor="text1" w:themeTint="A5"/>
      <w:spacing w:val="10"/>
    </w:rPr>
  </w:style>
  <w:style w:type="character" w:styleId="Strong">
    <w:name w:val="Strong"/>
    <w:basedOn w:val="DefaultParagraphFont"/>
    <w:uiPriority w:val="22"/>
    <w:qFormat/>
    <w:rsid w:val="0096690F"/>
    <w:rPr>
      <w:b/>
      <w:bCs/>
      <w:color w:val="000000" w:themeColor="text1"/>
    </w:rPr>
  </w:style>
  <w:style w:type="character" w:styleId="Emphasis">
    <w:name w:val="Emphasis"/>
    <w:basedOn w:val="DefaultParagraphFont"/>
    <w:uiPriority w:val="20"/>
    <w:qFormat/>
    <w:rsid w:val="0096690F"/>
    <w:rPr>
      <w:i/>
      <w:iCs/>
      <w:color w:val="auto"/>
    </w:rPr>
  </w:style>
  <w:style w:type="paragraph" w:styleId="NoSpacing">
    <w:name w:val="No Spacing"/>
    <w:uiPriority w:val="1"/>
    <w:qFormat/>
    <w:rsid w:val="0096690F"/>
    <w:pPr>
      <w:spacing w:after="0" w:line="240" w:lineRule="auto"/>
    </w:pPr>
  </w:style>
  <w:style w:type="paragraph" w:styleId="Quote">
    <w:name w:val="Quote"/>
    <w:basedOn w:val="Normal"/>
    <w:next w:val="Normal"/>
    <w:link w:val="QuoteChar"/>
    <w:uiPriority w:val="29"/>
    <w:qFormat/>
    <w:rsid w:val="0096690F"/>
    <w:pPr>
      <w:spacing w:before="160"/>
      <w:ind w:left="720" w:right="720"/>
    </w:pPr>
    <w:rPr>
      <w:i/>
      <w:iCs/>
      <w:color w:val="000000" w:themeColor="text1"/>
    </w:rPr>
  </w:style>
  <w:style w:type="character" w:customStyle="1" w:styleId="QuoteChar">
    <w:name w:val="Quote Char"/>
    <w:basedOn w:val="DefaultParagraphFont"/>
    <w:link w:val="Quote"/>
    <w:uiPriority w:val="29"/>
    <w:rsid w:val="0096690F"/>
    <w:rPr>
      <w:i/>
      <w:iCs/>
      <w:color w:val="000000" w:themeColor="text1"/>
    </w:rPr>
  </w:style>
  <w:style w:type="paragraph" w:styleId="IntenseQuote">
    <w:name w:val="Intense Quote"/>
    <w:basedOn w:val="Normal"/>
    <w:next w:val="Normal"/>
    <w:link w:val="IntenseQuoteChar"/>
    <w:uiPriority w:val="30"/>
    <w:qFormat/>
    <w:rsid w:val="0096690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6690F"/>
    <w:rPr>
      <w:color w:val="000000" w:themeColor="text1"/>
      <w:shd w:val="clear" w:color="auto" w:fill="F2F2F2" w:themeFill="background1" w:themeFillShade="F2"/>
    </w:rPr>
  </w:style>
  <w:style w:type="character" w:styleId="SubtleEmphasis">
    <w:name w:val="Subtle Emphasis"/>
    <w:basedOn w:val="DefaultParagraphFont"/>
    <w:uiPriority w:val="19"/>
    <w:qFormat/>
    <w:rsid w:val="0096690F"/>
    <w:rPr>
      <w:i/>
      <w:iCs/>
      <w:color w:val="404040" w:themeColor="text1" w:themeTint="BF"/>
    </w:rPr>
  </w:style>
  <w:style w:type="character" w:styleId="IntenseEmphasis">
    <w:name w:val="Intense Emphasis"/>
    <w:basedOn w:val="DefaultParagraphFont"/>
    <w:uiPriority w:val="21"/>
    <w:qFormat/>
    <w:rsid w:val="0096690F"/>
    <w:rPr>
      <w:b/>
      <w:bCs/>
      <w:i/>
      <w:iCs/>
      <w:caps/>
    </w:rPr>
  </w:style>
  <w:style w:type="character" w:styleId="SubtleReference">
    <w:name w:val="Subtle Reference"/>
    <w:basedOn w:val="DefaultParagraphFont"/>
    <w:uiPriority w:val="31"/>
    <w:qFormat/>
    <w:rsid w:val="0096690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6690F"/>
    <w:rPr>
      <w:b/>
      <w:bCs/>
      <w:smallCaps/>
      <w:u w:val="single"/>
    </w:rPr>
  </w:style>
  <w:style w:type="character" w:styleId="BookTitle">
    <w:name w:val="Book Title"/>
    <w:basedOn w:val="DefaultParagraphFont"/>
    <w:uiPriority w:val="33"/>
    <w:qFormat/>
    <w:rsid w:val="0096690F"/>
    <w:rPr>
      <w:b w:val="0"/>
      <w:bCs w:val="0"/>
      <w:smallCaps/>
      <w:spacing w:val="5"/>
    </w:rPr>
  </w:style>
  <w:style w:type="paragraph" w:styleId="TOCHeading">
    <w:name w:val="TOC Heading"/>
    <w:basedOn w:val="Heading1"/>
    <w:next w:val="Normal"/>
    <w:uiPriority w:val="39"/>
    <w:semiHidden/>
    <w:unhideWhenUsed/>
    <w:qFormat/>
    <w:rsid w:val="0096690F"/>
    <w:pPr>
      <w:outlineLvl w:val="9"/>
    </w:pPr>
  </w:style>
  <w:style w:type="paragraph" w:styleId="NormalWeb">
    <w:name w:val="Normal (Web)"/>
    <w:basedOn w:val="Normal"/>
    <w:uiPriority w:val="99"/>
    <w:semiHidden/>
    <w:unhideWhenUsed/>
    <w:rsid w:val="00CA36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CA366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79370">
      <w:bodyDiv w:val="1"/>
      <w:marLeft w:val="0"/>
      <w:marRight w:val="0"/>
      <w:marTop w:val="0"/>
      <w:marBottom w:val="0"/>
      <w:divBdr>
        <w:top w:val="none" w:sz="0" w:space="0" w:color="auto"/>
        <w:left w:val="none" w:sz="0" w:space="0" w:color="auto"/>
        <w:bottom w:val="none" w:sz="0" w:space="0" w:color="auto"/>
        <w:right w:val="none" w:sz="0" w:space="0" w:color="auto"/>
      </w:divBdr>
    </w:div>
    <w:div w:id="1114327777">
      <w:bodyDiv w:val="1"/>
      <w:marLeft w:val="0"/>
      <w:marRight w:val="0"/>
      <w:marTop w:val="0"/>
      <w:marBottom w:val="0"/>
      <w:divBdr>
        <w:top w:val="none" w:sz="0" w:space="0" w:color="auto"/>
        <w:left w:val="none" w:sz="0" w:space="0" w:color="auto"/>
        <w:bottom w:val="none" w:sz="0" w:space="0" w:color="auto"/>
        <w:right w:val="none" w:sz="0" w:space="0" w:color="auto"/>
      </w:divBdr>
    </w:div>
    <w:div w:id="2019262090">
      <w:bodyDiv w:val="1"/>
      <w:marLeft w:val="0"/>
      <w:marRight w:val="0"/>
      <w:marTop w:val="0"/>
      <w:marBottom w:val="0"/>
      <w:divBdr>
        <w:top w:val="none" w:sz="0" w:space="0" w:color="auto"/>
        <w:left w:val="none" w:sz="0" w:space="0" w:color="auto"/>
        <w:bottom w:val="none" w:sz="0" w:space="0" w:color="auto"/>
        <w:right w:val="none" w:sz="0" w:space="0" w:color="auto"/>
      </w:divBdr>
    </w:div>
    <w:div w:id="214723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60</Words>
  <Characters>3193</Characters>
  <Application>Microsoft Office Word</Application>
  <DocSecurity>0</DocSecurity>
  <Lines>26</Lines>
  <Paragraphs>7</Paragraphs>
  <ScaleCrop>false</ScaleCrop>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rekha, P.V.</dc:creator>
  <cp:keywords/>
  <dc:description/>
  <cp:lastModifiedBy>P V, Sasirekha</cp:lastModifiedBy>
  <cp:revision>2</cp:revision>
  <dcterms:created xsi:type="dcterms:W3CDTF">2021-04-22T17:16:00Z</dcterms:created>
  <dcterms:modified xsi:type="dcterms:W3CDTF">2021-11-13T07:56:00Z</dcterms:modified>
</cp:coreProperties>
</file>